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c817af2648dbed46cfbb4f5e71e0ec0fed79f0"/>
      <w:r>
        <w:t xml:space="preserve">Unit 8 Lesson 5: Ordenemos números del 1 al 20</w:t>
      </w:r>
      <w:bookmarkEnd w:id="20"/>
    </w:p>
    <w:p>
      <w:pPr>
        <w:pStyle w:val="Heading3"/>
      </w:pPr>
      <w:bookmarkStart w:id="21" w:name="X709b50aa44bb7cec3392de26c1f1ecfc3c7059c"/>
      <w:r>
        <w:t xml:space="preserve">WU Conteo grupal: Contemos hacia atrá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ordenemos-números"/>
      <w:r>
        <w:t xml:space="preserve">1 Ordenemos número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scribe los números en orden.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Heading3"/>
      </w:pPr>
      <w:bookmarkStart w:id="25" w:name="pistas-sobre-números"/>
      <w:r>
        <w:t xml:space="preserve">2 Pistas sobre número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Heading3"/>
      </w:pPr>
      <w:bookmarkStart w:id="27" w:name="centros-momento-de-escoger"/>
      <w:r>
        <w:t xml:space="preserve">3 Centros: Momento de escoger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44.2099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45.3114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45.3339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81088.3858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088.4472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8:09Z</dcterms:created>
  <dcterms:modified xsi:type="dcterms:W3CDTF">2022-01-23T23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5O558DC7inFop6IVn68OptkDPgQs7zDF52nPDXM4004iEUmT8/yIjnplrXWVTrOF2AziWgHzEwn6Bvo8TGg5A==</vt:lpwstr>
  </property>
</Properties>
</file>